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026972" w14:textId="77777777" w:rsidR="00FE6424" w:rsidRPr="006F6E10" w:rsidRDefault="00FE6424" w:rsidP="00FE6424">
      <w:pPr>
        <w:pStyle w:val="4"/>
        <w:jc w:val="center"/>
        <w:rPr>
          <w:color w:val="000000" w:themeColor="text1"/>
          <w:lang w:val="ru-RU"/>
        </w:rPr>
      </w:pPr>
      <w:bookmarkStart w:id="0" w:name="московский-государственный-технический-у"/>
      <w:bookmarkEnd w:id="0"/>
      <w:r w:rsidRPr="006F6E10">
        <w:rPr>
          <w:color w:val="000000" w:themeColor="text1"/>
          <w:lang w:val="ru-RU"/>
        </w:rPr>
        <w:t>Московский государственный технический университет имени Н.Э. Баумана</w:t>
      </w:r>
    </w:p>
    <w:p w14:paraId="662F626B" w14:textId="28FA3768" w:rsidR="00FE6424" w:rsidRPr="006F6E10" w:rsidRDefault="00FE6424" w:rsidP="00FE6424">
      <w:pPr>
        <w:pStyle w:val="2"/>
        <w:jc w:val="center"/>
        <w:rPr>
          <w:color w:val="000000" w:themeColor="text1"/>
          <w:lang w:val="ru-RU"/>
        </w:rPr>
      </w:pPr>
      <w:bookmarkStart w:id="1" w:name="лабораторная-работа-по-дисциплине-бкит-x"/>
      <w:bookmarkEnd w:id="1"/>
      <w:r w:rsidRPr="006F6E10">
        <w:rPr>
          <w:color w:val="000000" w:themeColor="text1"/>
          <w:lang w:val="ru-RU"/>
        </w:rPr>
        <w:t>Лабораторная работа по дисциплине БКИТ №</w:t>
      </w:r>
      <w:r w:rsidR="00FB45F2">
        <w:rPr>
          <w:color w:val="000000" w:themeColor="text1"/>
          <w:lang w:val="ru-RU"/>
        </w:rPr>
        <w:t>2</w:t>
      </w:r>
    </w:p>
    <w:p w14:paraId="53357833" w14:textId="1D0BC70C" w:rsidR="00FE6424" w:rsidRPr="00392508" w:rsidRDefault="00FE6424" w:rsidP="00FE6424">
      <w:pPr>
        <w:pStyle w:val="Compact"/>
        <w:jc w:val="center"/>
        <w:rPr>
          <w:i/>
          <w:lang w:val="ru-RU"/>
        </w:rPr>
      </w:pPr>
      <w:r w:rsidRPr="00392508">
        <w:rPr>
          <w:i/>
          <w:lang w:val="ru-RU"/>
        </w:rPr>
        <w:t xml:space="preserve">Выполнил: </w:t>
      </w:r>
      <w:proofErr w:type="spellStart"/>
      <w:r w:rsidRPr="00392508">
        <w:rPr>
          <w:i/>
          <w:lang w:val="ru-RU"/>
        </w:rPr>
        <w:t>Ханмурзин</w:t>
      </w:r>
      <w:proofErr w:type="spellEnd"/>
      <w:r w:rsidRPr="00392508">
        <w:rPr>
          <w:i/>
          <w:lang w:val="ru-RU"/>
        </w:rPr>
        <w:t xml:space="preserve"> Тагир, ИУ5-34, 1</w:t>
      </w:r>
      <w:r w:rsidR="00FB45F2">
        <w:rPr>
          <w:i/>
          <w:lang w:val="ru-RU"/>
        </w:rPr>
        <w:t>8</w:t>
      </w:r>
      <w:r w:rsidRPr="00392508">
        <w:rPr>
          <w:i/>
          <w:lang w:val="ru-RU"/>
        </w:rPr>
        <w:t>.10.2017</w:t>
      </w:r>
    </w:p>
    <w:p w14:paraId="40354B35" w14:textId="57931661" w:rsidR="00FE6424" w:rsidRDefault="00FE6424" w:rsidP="00FE6424">
      <w:pPr>
        <w:pStyle w:val="Compact"/>
        <w:jc w:val="center"/>
        <w:rPr>
          <w:lang w:val="ru-RU"/>
        </w:rPr>
      </w:pPr>
    </w:p>
    <w:p w14:paraId="40CE772E" w14:textId="4BBF07C9" w:rsidR="00FE6424" w:rsidRDefault="00FE6424" w:rsidP="00FE6424">
      <w:pPr>
        <w:pStyle w:val="Compact"/>
        <w:jc w:val="center"/>
        <w:rPr>
          <w:lang w:val="ru-RU"/>
        </w:rPr>
      </w:pPr>
    </w:p>
    <w:p w14:paraId="7A9A8F52" w14:textId="16792CCF" w:rsidR="00FE6424" w:rsidRDefault="00FE6424" w:rsidP="00FE6424">
      <w:pPr>
        <w:pStyle w:val="Compact"/>
        <w:rPr>
          <w:lang w:val="ru-RU"/>
        </w:rPr>
      </w:pPr>
    </w:p>
    <w:p w14:paraId="6603D772" w14:textId="4D7308CC" w:rsidR="00FE6424" w:rsidRDefault="00FE6424" w:rsidP="00FE6424">
      <w:pPr>
        <w:pStyle w:val="Compact"/>
        <w:rPr>
          <w:b/>
          <w:lang w:val="ru-RU"/>
        </w:rPr>
      </w:pPr>
      <w:r>
        <w:rPr>
          <w:b/>
          <w:lang w:val="ru-RU"/>
        </w:rPr>
        <w:t xml:space="preserve">1. </w:t>
      </w:r>
      <w:r w:rsidRPr="00FE6424">
        <w:rPr>
          <w:b/>
          <w:lang w:val="ru-RU"/>
        </w:rPr>
        <w:t>Описание задания</w:t>
      </w:r>
    </w:p>
    <w:p w14:paraId="512553B9" w14:textId="2009C357" w:rsidR="00FE6424" w:rsidRDefault="00FE6424" w:rsidP="00FE6424">
      <w:pPr>
        <w:pStyle w:val="Compact"/>
        <w:rPr>
          <w:b/>
          <w:lang w:val="ru-RU"/>
        </w:rPr>
      </w:pPr>
    </w:p>
    <w:p w14:paraId="7711FE11" w14:textId="77777777" w:rsidR="00FB45F2" w:rsidRPr="00FB45F2" w:rsidRDefault="00FB45F2" w:rsidP="00FB45F2">
      <w:pPr>
        <w:jc w:val="both"/>
        <w:rPr>
          <w:sz w:val="24"/>
          <w:szCs w:val="24"/>
        </w:rPr>
      </w:pPr>
      <w:r w:rsidRPr="00FB45F2">
        <w:rPr>
          <w:sz w:val="24"/>
          <w:szCs w:val="24"/>
        </w:rPr>
        <w:t>Разработать программу, реализующую работу с классами.</w:t>
      </w:r>
    </w:p>
    <w:p w14:paraId="084CD8CA" w14:textId="77777777" w:rsidR="00FB45F2" w:rsidRPr="00FB45F2" w:rsidRDefault="00FB45F2" w:rsidP="00FB45F2">
      <w:pPr>
        <w:pStyle w:val="a5"/>
        <w:numPr>
          <w:ilvl w:val="0"/>
          <w:numId w:val="4"/>
        </w:numPr>
        <w:jc w:val="both"/>
        <w:rPr>
          <w:sz w:val="24"/>
          <w:szCs w:val="24"/>
        </w:rPr>
      </w:pPr>
      <w:r w:rsidRPr="00FB45F2">
        <w:rPr>
          <w:sz w:val="24"/>
          <w:szCs w:val="24"/>
        </w:rPr>
        <w:t xml:space="preserve">Программа должна быть разработана в виде консольного приложения на языке </w:t>
      </w:r>
      <w:r w:rsidRPr="00FB45F2">
        <w:rPr>
          <w:sz w:val="24"/>
          <w:szCs w:val="24"/>
          <w:lang w:val="en-US"/>
        </w:rPr>
        <w:t>C</w:t>
      </w:r>
      <w:r w:rsidRPr="00FB45F2">
        <w:rPr>
          <w:sz w:val="24"/>
          <w:szCs w:val="24"/>
        </w:rPr>
        <w:t>#.</w:t>
      </w:r>
    </w:p>
    <w:p w14:paraId="072569F8" w14:textId="77777777" w:rsidR="00FB45F2" w:rsidRPr="00FB45F2" w:rsidRDefault="00FB45F2" w:rsidP="00FB45F2">
      <w:pPr>
        <w:pStyle w:val="a5"/>
        <w:numPr>
          <w:ilvl w:val="0"/>
          <w:numId w:val="4"/>
        </w:numPr>
        <w:jc w:val="both"/>
        <w:rPr>
          <w:sz w:val="24"/>
          <w:szCs w:val="24"/>
        </w:rPr>
      </w:pPr>
      <w:r w:rsidRPr="00FB45F2">
        <w:rPr>
          <w:sz w:val="24"/>
          <w:szCs w:val="24"/>
        </w:rPr>
        <w:t>Абстрактный класс «Геометрическая фигура» содержит виртуальный метод для вычисления площади фигуры.</w:t>
      </w:r>
    </w:p>
    <w:p w14:paraId="415F057E" w14:textId="77777777" w:rsidR="00FB45F2" w:rsidRPr="00FB45F2" w:rsidRDefault="00FB45F2" w:rsidP="00FB45F2">
      <w:pPr>
        <w:pStyle w:val="a5"/>
        <w:numPr>
          <w:ilvl w:val="0"/>
          <w:numId w:val="4"/>
        </w:numPr>
        <w:jc w:val="both"/>
        <w:rPr>
          <w:sz w:val="24"/>
          <w:szCs w:val="24"/>
        </w:rPr>
      </w:pPr>
      <w:r w:rsidRPr="00FB45F2">
        <w:rPr>
          <w:sz w:val="24"/>
          <w:szCs w:val="24"/>
        </w:rPr>
        <w:t>Класс «Прямоугольник» наследуется от «Геометрическая фигура». Ширина и высота объявляются как свойства (</w:t>
      </w:r>
      <w:r w:rsidRPr="00FB45F2">
        <w:rPr>
          <w:sz w:val="24"/>
          <w:szCs w:val="24"/>
          <w:lang w:val="en-US"/>
        </w:rPr>
        <w:t>property</w:t>
      </w:r>
      <w:r w:rsidRPr="00FB45F2">
        <w:rPr>
          <w:sz w:val="24"/>
          <w:szCs w:val="24"/>
        </w:rPr>
        <w:t>). Класс должен содержать конструктор по параметрам «ширина» и «высота».</w:t>
      </w:r>
    </w:p>
    <w:p w14:paraId="756287AA" w14:textId="77777777" w:rsidR="00FB45F2" w:rsidRPr="00FB45F2" w:rsidRDefault="00FB45F2" w:rsidP="00FB45F2">
      <w:pPr>
        <w:pStyle w:val="a5"/>
        <w:numPr>
          <w:ilvl w:val="0"/>
          <w:numId w:val="4"/>
        </w:numPr>
        <w:jc w:val="both"/>
        <w:rPr>
          <w:sz w:val="24"/>
          <w:szCs w:val="24"/>
        </w:rPr>
      </w:pPr>
      <w:r w:rsidRPr="00FB45F2">
        <w:rPr>
          <w:sz w:val="24"/>
          <w:szCs w:val="24"/>
        </w:rPr>
        <w:t>Класс «Квадрат» наследуется от «Прямоугольник». Класс должен содержать конструктор по длине стороны.</w:t>
      </w:r>
    </w:p>
    <w:p w14:paraId="5FFB7D3E" w14:textId="77777777" w:rsidR="00FB45F2" w:rsidRPr="00FB45F2" w:rsidRDefault="00FB45F2" w:rsidP="00FB45F2">
      <w:pPr>
        <w:pStyle w:val="a5"/>
        <w:numPr>
          <w:ilvl w:val="0"/>
          <w:numId w:val="4"/>
        </w:numPr>
        <w:jc w:val="both"/>
        <w:rPr>
          <w:sz w:val="24"/>
          <w:szCs w:val="24"/>
        </w:rPr>
      </w:pPr>
      <w:r w:rsidRPr="00FB45F2">
        <w:rPr>
          <w:sz w:val="24"/>
          <w:szCs w:val="24"/>
        </w:rPr>
        <w:t>Класс «Круг» наследуется от «Геометрическая фигура». Радиус объявляется как свойство (</w:t>
      </w:r>
      <w:r w:rsidRPr="00FB45F2">
        <w:rPr>
          <w:sz w:val="24"/>
          <w:szCs w:val="24"/>
          <w:lang w:val="en-US"/>
        </w:rPr>
        <w:t>property</w:t>
      </w:r>
      <w:r w:rsidRPr="00FB45F2">
        <w:rPr>
          <w:sz w:val="24"/>
          <w:szCs w:val="24"/>
        </w:rPr>
        <w:t>). Класс должен содержать конструктор по параметру «радиус».</w:t>
      </w:r>
    </w:p>
    <w:p w14:paraId="4E00905C" w14:textId="77777777" w:rsidR="00FB45F2" w:rsidRPr="00FB45F2" w:rsidRDefault="00FB45F2" w:rsidP="00FB45F2">
      <w:pPr>
        <w:pStyle w:val="a5"/>
        <w:numPr>
          <w:ilvl w:val="0"/>
          <w:numId w:val="4"/>
        </w:numPr>
        <w:jc w:val="both"/>
        <w:rPr>
          <w:sz w:val="24"/>
          <w:szCs w:val="24"/>
        </w:rPr>
      </w:pPr>
      <w:r w:rsidRPr="00FB45F2">
        <w:rPr>
          <w:sz w:val="24"/>
          <w:szCs w:val="24"/>
        </w:rPr>
        <w:t xml:space="preserve">Для классов «Прямоугольник», «Квадрат», «Круг» переопределить виртуальный метод </w:t>
      </w:r>
      <w:proofErr w:type="spellStart"/>
      <w:r w:rsidRPr="00FB45F2">
        <w:rPr>
          <w:sz w:val="24"/>
          <w:szCs w:val="24"/>
        </w:rPr>
        <w:t>Object.ToString</w:t>
      </w:r>
      <w:proofErr w:type="spellEnd"/>
      <w:r w:rsidRPr="00FB45F2">
        <w:rPr>
          <w:sz w:val="24"/>
          <w:szCs w:val="24"/>
        </w:rPr>
        <w:t>(), который возвращает в виде строки основные параметры фигуры и ее площадь.</w:t>
      </w:r>
    </w:p>
    <w:p w14:paraId="06AEF54A" w14:textId="77777777" w:rsidR="00FB45F2" w:rsidRPr="00FB45F2" w:rsidRDefault="00FB45F2" w:rsidP="00FB45F2">
      <w:pPr>
        <w:pStyle w:val="a5"/>
        <w:numPr>
          <w:ilvl w:val="0"/>
          <w:numId w:val="4"/>
        </w:numPr>
        <w:jc w:val="both"/>
        <w:rPr>
          <w:sz w:val="24"/>
          <w:szCs w:val="24"/>
        </w:rPr>
      </w:pPr>
      <w:r w:rsidRPr="00FB45F2">
        <w:rPr>
          <w:sz w:val="24"/>
          <w:szCs w:val="24"/>
        </w:rPr>
        <w:t xml:space="preserve">Разработать интерфейс </w:t>
      </w:r>
      <w:proofErr w:type="spellStart"/>
      <w:r w:rsidRPr="00FB45F2">
        <w:rPr>
          <w:sz w:val="24"/>
          <w:szCs w:val="24"/>
          <w:lang w:val="en-US"/>
        </w:rPr>
        <w:t>IPrint</w:t>
      </w:r>
      <w:proofErr w:type="spellEnd"/>
      <w:r w:rsidRPr="00FB45F2">
        <w:rPr>
          <w:sz w:val="24"/>
          <w:szCs w:val="24"/>
        </w:rPr>
        <w:t xml:space="preserve">. Интерфейс содержит метод </w:t>
      </w:r>
      <w:proofErr w:type="gramStart"/>
      <w:r w:rsidRPr="00FB45F2">
        <w:rPr>
          <w:sz w:val="24"/>
          <w:szCs w:val="24"/>
          <w:lang w:val="en-US"/>
        </w:rPr>
        <w:t>Print</w:t>
      </w:r>
      <w:r w:rsidRPr="00FB45F2">
        <w:rPr>
          <w:sz w:val="24"/>
          <w:szCs w:val="24"/>
        </w:rPr>
        <w:t>(</w:t>
      </w:r>
      <w:proofErr w:type="gramEnd"/>
      <w:r w:rsidRPr="00FB45F2">
        <w:rPr>
          <w:sz w:val="24"/>
          <w:szCs w:val="24"/>
        </w:rPr>
        <w:t xml:space="preserve">), который не принимает параметров и возвращает </w:t>
      </w:r>
      <w:r w:rsidRPr="00FB45F2">
        <w:rPr>
          <w:sz w:val="24"/>
          <w:szCs w:val="24"/>
          <w:lang w:val="en-US"/>
        </w:rPr>
        <w:t>void</w:t>
      </w:r>
      <w:r w:rsidRPr="00FB45F2">
        <w:rPr>
          <w:sz w:val="24"/>
          <w:szCs w:val="24"/>
        </w:rPr>
        <w:t xml:space="preserve">. Для классов «Прямоугольник», «Квадрат», «Круг» реализовать наследование от интерфейса </w:t>
      </w:r>
      <w:proofErr w:type="spellStart"/>
      <w:r w:rsidRPr="00FB45F2">
        <w:rPr>
          <w:sz w:val="24"/>
          <w:szCs w:val="24"/>
          <w:lang w:val="en-US"/>
        </w:rPr>
        <w:t>IPrint</w:t>
      </w:r>
      <w:proofErr w:type="spellEnd"/>
      <w:r w:rsidRPr="00FB45F2">
        <w:rPr>
          <w:sz w:val="24"/>
          <w:szCs w:val="24"/>
        </w:rPr>
        <w:t xml:space="preserve">. Переопределяемый метод </w:t>
      </w:r>
      <w:proofErr w:type="gramStart"/>
      <w:r w:rsidRPr="00FB45F2">
        <w:rPr>
          <w:sz w:val="24"/>
          <w:szCs w:val="24"/>
          <w:lang w:val="en-US"/>
        </w:rPr>
        <w:t>Print</w:t>
      </w:r>
      <w:r w:rsidRPr="00FB45F2">
        <w:rPr>
          <w:sz w:val="24"/>
          <w:szCs w:val="24"/>
        </w:rPr>
        <w:t>(</w:t>
      </w:r>
      <w:proofErr w:type="gramEnd"/>
      <w:r w:rsidRPr="00FB45F2">
        <w:rPr>
          <w:sz w:val="24"/>
          <w:szCs w:val="24"/>
        </w:rPr>
        <w:t xml:space="preserve">) выводит на консоль информацию, возвращаемую переопределенным методом </w:t>
      </w:r>
      <w:proofErr w:type="spellStart"/>
      <w:r w:rsidRPr="00FB45F2">
        <w:rPr>
          <w:sz w:val="24"/>
          <w:szCs w:val="24"/>
        </w:rPr>
        <w:t>ToString</w:t>
      </w:r>
      <w:proofErr w:type="spellEnd"/>
      <w:r w:rsidRPr="00FB45F2">
        <w:rPr>
          <w:sz w:val="24"/>
          <w:szCs w:val="24"/>
        </w:rPr>
        <w:t>().</w:t>
      </w:r>
    </w:p>
    <w:p w14:paraId="47C60522" w14:textId="198B110C" w:rsidR="00FE6424" w:rsidRDefault="00FE6424" w:rsidP="00FE6424">
      <w:pPr>
        <w:jc w:val="both"/>
        <w:rPr>
          <w:rFonts w:cstheme="minorHAnsi"/>
          <w:b/>
          <w:sz w:val="24"/>
          <w:szCs w:val="24"/>
        </w:rPr>
      </w:pPr>
      <w:r w:rsidRPr="00FB45F2">
        <w:rPr>
          <w:rFonts w:cstheme="minorHAnsi"/>
          <w:b/>
          <w:sz w:val="24"/>
          <w:szCs w:val="24"/>
        </w:rPr>
        <w:t>2.</w:t>
      </w:r>
      <w:r w:rsidRPr="00FE6424">
        <w:rPr>
          <w:rFonts w:cstheme="minorHAnsi"/>
          <w:b/>
          <w:sz w:val="24"/>
          <w:szCs w:val="24"/>
        </w:rPr>
        <w:t xml:space="preserve"> Листинг программного кода</w:t>
      </w:r>
    </w:p>
    <w:p w14:paraId="2C175B2D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proofErr w:type="spellStart"/>
      <w:r w:rsidRPr="00FB45F2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using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proofErr w:type="spellStart"/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System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;</w:t>
      </w:r>
    </w:p>
    <w:p w14:paraId="17118E03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 xml:space="preserve"> </w:t>
      </w:r>
    </w:p>
    <w:p w14:paraId="1781D991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amespac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rojectLaba</w:t>
      </w:r>
      <w:proofErr w:type="spellEnd"/>
    </w:p>
    <w:p w14:paraId="6B84464C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{</w:t>
      </w:r>
    </w:p>
    <w:p w14:paraId="4C89BB68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erfac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FB45F2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Print</w:t>
      </w:r>
      <w:proofErr w:type="spellEnd"/>
    </w:p>
    <w:p w14:paraId="5AE770E7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7BE32BE0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rint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5172809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}</w:t>
      </w:r>
    </w:p>
    <w:p w14:paraId="7467BE41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abstract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GeometricFigure</w:t>
      </w:r>
      <w:proofErr w:type="spellEnd"/>
    </w:p>
    <w:p w14:paraId="4AFAAD69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0DDB8145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irtual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etS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олучить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лощадь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данной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фигуры</w:t>
      </w:r>
    </w:p>
    <w:p w14:paraId="38FAEBAA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0D2FAA0F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789BB7FE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08EE9479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}</w:t>
      </w:r>
    </w:p>
    <w:p w14:paraId="43C2898C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Rectang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: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GeometricFigure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proofErr w:type="spellStart"/>
      <w:r w:rsidRPr="00FB45F2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Print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рямоугольник</w:t>
      </w:r>
    </w:p>
    <w:p w14:paraId="1923A46A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07674736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width;</w:t>
      </w:r>
    </w:p>
    <w:p w14:paraId="202387C9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height;</w:t>
      </w:r>
    </w:p>
    <w:p w14:paraId="0E1CE118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04F41C9B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ctangle(</w:t>
      </w:r>
      <w:proofErr w:type="gramEnd"/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width,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height)</w:t>
      </w:r>
    </w:p>
    <w:p w14:paraId="23FA1358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4BC4D0D0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dth</w:t>
      </w:r>
      <w:proofErr w:type="spellEnd"/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width;</w:t>
      </w:r>
    </w:p>
    <w:p w14:paraId="588B9E18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height</w:t>
      </w:r>
      <w:proofErr w:type="spellEnd"/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height;</w:t>
      </w:r>
    </w:p>
    <w:p w14:paraId="7F3CD316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5B7AE10F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verrid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etS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1418F636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1CAA2F77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width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height;</w:t>
      </w:r>
    </w:p>
    <w:p w14:paraId="47EBA466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360EB16D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irtual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rint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6CB96A4D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203005A9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);</w:t>
      </w:r>
    </w:p>
    <w:p w14:paraId="6D55D745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113058B9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verrid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06C85EFE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4FF0E913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Rectangle: Area = "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etS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82A5D95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3C551B9C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}</w:t>
      </w:r>
    </w:p>
    <w:p w14:paraId="2810FA87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quar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: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Rectang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вадрат</w:t>
      </w:r>
    </w:p>
    <w:p w14:paraId="2E67D221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5FF50198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ide;</w:t>
      </w:r>
    </w:p>
    <w:p w14:paraId="554B1A9B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3D4885D9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uare(</w:t>
      </w:r>
      <w:proofErr w:type="gramEnd"/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side) :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bas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_side, _side)</w:t>
      </w:r>
    </w:p>
    <w:p w14:paraId="2243B1FF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1A104726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de</w:t>
      </w:r>
      <w:proofErr w:type="spellEnd"/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side;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proofErr w:type="spellStart"/>
      <w:r w:rsidRPr="00FB45F2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Бесмыслица</w:t>
      </w:r>
      <w:proofErr w:type="spellEnd"/>
    </w:p>
    <w:p w14:paraId="7D864987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23BFC03F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verrid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rint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0E3F02A3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2254E136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);</w:t>
      </w:r>
    </w:p>
    <w:p w14:paraId="2D509EB9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08E5EB56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verrid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77820AB2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52E1414E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Square: Area = "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etS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69323E1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75D440B5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}</w:t>
      </w:r>
    </w:p>
    <w:p w14:paraId="6AC35504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irc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: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GeometricFigure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руг</w:t>
      </w:r>
    </w:p>
    <w:p w14:paraId="62A15EA1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63B84112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adius;</w:t>
      </w:r>
    </w:p>
    <w:p w14:paraId="2EA52FAC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1222B50D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ircle(</w:t>
      </w:r>
      <w:proofErr w:type="gramEnd"/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radius)</w:t>
      </w:r>
    </w:p>
    <w:p w14:paraId="588865D9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03B82388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adius</w:t>
      </w:r>
      <w:proofErr w:type="spellEnd"/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radius;</w:t>
      </w:r>
    </w:p>
    <w:p w14:paraId="4A37C8E2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592273F2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verrid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etS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19C6EFB2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7FE63EE6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Math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I</w:t>
      </w:r>
      <w:proofErr w:type="spellEnd"/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adius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adius;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Считать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лощадь</w:t>
      </w:r>
    </w:p>
    <w:p w14:paraId="3F080972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325F390D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irtual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rint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0A1C6B03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7F4209E8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);</w:t>
      </w:r>
    </w:p>
    <w:p w14:paraId="238315D9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76E9F660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verrid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089DCB32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2888FCA1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Circle: Area = "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etS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A50808F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6D60C025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}</w:t>
      </w:r>
    </w:p>
    <w:p w14:paraId="33B82F3F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rogram</w:t>
      </w:r>
    </w:p>
    <w:p w14:paraId="3BF95BA1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683CFDDC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at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nputVal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rompt)</w:t>
      </w:r>
    </w:p>
    <w:p w14:paraId="06E3E0FA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6F3A9A8E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>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36481B38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</w:t>
      </w:r>
    </w:p>
    <w:p w14:paraId="074900E6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spell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prompt);</w:t>
      </w:r>
    </w:p>
    <w:p w14:paraId="16B42AF5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whi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!</w:t>
      </w:r>
      <w:proofErr w:type="spellStart"/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proofErr w:type="gramEnd"/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ryParse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spell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adLine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,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ut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));</w:t>
      </w:r>
    </w:p>
    <w:p w14:paraId="18E0C3B6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;</w:t>
      </w:r>
    </w:p>
    <w:p w14:paraId="01C0D445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5D9C028D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at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nputInt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451AD0DD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30CB7F82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09E7742C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ryParse</w:t>
      </w:r>
      <w:proofErr w:type="spellEnd"/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spell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adLine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,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ut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);</w:t>
      </w:r>
    </w:p>
    <w:p w14:paraId="0F607C93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;</w:t>
      </w:r>
    </w:p>
    <w:p w14:paraId="0397DCE9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74029163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atic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Main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21906C64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3C9B01AF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aram1, param2;</w:t>
      </w:r>
    </w:p>
    <w:p w14:paraId="219C69BF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elect;</w:t>
      </w:r>
    </w:p>
    <w:p w14:paraId="08918FB2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bool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work;</w:t>
      </w:r>
    </w:p>
    <w:p w14:paraId="534241D5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</w:t>
      </w:r>
    </w:p>
    <w:p w14:paraId="2FE45BA0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669BDB65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spell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ear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;</w:t>
      </w:r>
    </w:p>
    <w:p w14:paraId="043C9C78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spell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Выберите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proofErr w:type="gramStart"/>
      <w:r w:rsidRPr="00FB45F2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фигуру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:\</w:t>
      </w:r>
      <w:proofErr w:type="gramEnd"/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n1 | 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Прямоугольник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\n2 | 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Квадрат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\n3 | 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Круг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\n"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44B54DA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spellStart"/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select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inputInt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;</w:t>
      </w:r>
    </w:p>
    <w:p w14:paraId="7902FDF1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 xml:space="preserve"> </w:t>
      </w:r>
    </w:p>
    <w:p w14:paraId="02D50316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</w:t>
      </w:r>
      <w:proofErr w:type="spellStart"/>
      <w:r w:rsidRPr="00FB45F2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switch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(</w:t>
      </w:r>
      <w:proofErr w:type="spellStart"/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select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</w:t>
      </w:r>
    </w:p>
    <w:p w14:paraId="40E41246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{</w:t>
      </w:r>
    </w:p>
    <w:p w14:paraId="089DD284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as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:</w:t>
      </w:r>
    </w:p>
    <w:p w14:paraId="29A1B638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</w:t>
      </w:r>
      <w:proofErr w:type="spell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ear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;</w:t>
      </w:r>
    </w:p>
    <w:p w14:paraId="3BD858E3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param1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nputVal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Enter width: "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75D6CE6F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param2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nputVal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Enter height: "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4CBA6D96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</w:t>
      </w:r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Rectang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ctangle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Rectang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aram1, param2);</w:t>
      </w:r>
    </w:p>
    <w:p w14:paraId="270AF7AC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ctangle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rint</w:t>
      </w:r>
      <w:proofErr w:type="spellEnd"/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;</w:t>
      </w:r>
    </w:p>
    <w:p w14:paraId="6ACC55B4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break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3C00BA86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as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:</w:t>
      </w:r>
    </w:p>
    <w:p w14:paraId="03008252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</w:t>
      </w:r>
      <w:proofErr w:type="spell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ear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;</w:t>
      </w:r>
    </w:p>
    <w:p w14:paraId="45943CE2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param1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nputVal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Enter side: "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2F093AD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</w:t>
      </w:r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quar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uare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quar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param1);</w:t>
      </w:r>
    </w:p>
    <w:p w14:paraId="425E4211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uare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rint</w:t>
      </w:r>
      <w:proofErr w:type="spellEnd"/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;</w:t>
      </w:r>
    </w:p>
    <w:p w14:paraId="3519676F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break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2AA1DE53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as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3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:</w:t>
      </w:r>
    </w:p>
    <w:p w14:paraId="1EDAD731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</w:t>
      </w:r>
      <w:proofErr w:type="spell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ear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;</w:t>
      </w:r>
    </w:p>
    <w:p w14:paraId="4C7E3FC0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param1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nputVal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Enter radius: "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260977F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</w:t>
      </w:r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irc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ircle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ircle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param1);</w:t>
      </w:r>
    </w:p>
    <w:p w14:paraId="6EA0A871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</w:t>
      </w:r>
      <w:proofErr w:type="spellStart"/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ircle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rint</w:t>
      </w:r>
      <w:proofErr w:type="spellEnd"/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;</w:t>
      </w:r>
    </w:p>
    <w:p w14:paraId="246AF7EE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break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36B6291F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}</w:t>
      </w:r>
    </w:p>
    <w:p w14:paraId="055464EE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11B0A9B3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spellStart"/>
      <w:r w:rsidRPr="00FB45F2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\</w:t>
      </w:r>
      <w:proofErr w:type="spellStart"/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nExit</w:t>
      </w:r>
      <w:proofErr w:type="spellEnd"/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? 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(1/0) \n"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;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Можно заменить на человеческое [y/n]</w:t>
      </w:r>
    </w:p>
    <w:p w14:paraId="416AE416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</w:t>
      </w:r>
      <w:r w:rsidRPr="00FB45F2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string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s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FB45F2">
        <w:rPr>
          <w:rFonts w:ascii="Consolas" w:eastAsia="Times New Roman" w:hAnsi="Consolas" w:cs="Consolas"/>
          <w:color w:val="4EC9B0"/>
          <w:sz w:val="20"/>
          <w:szCs w:val="20"/>
          <w:lang w:eastAsia="ru-RU"/>
        </w:rPr>
        <w:t>Console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ReadLine(</w:t>
      </w:r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;   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Просто потому что это же C#</w:t>
      </w:r>
    </w:p>
    <w:p w14:paraId="3CBCF257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ork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s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0"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||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 </w:t>
      </w:r>
      <w:r w:rsidRPr="00FB45F2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=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FB45F2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"</w:t>
      </w:r>
      <w:proofErr w:type="gramStart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  </w:t>
      </w:r>
      <w:proofErr w:type="gramEnd"/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Тогда</w:t>
      </w:r>
      <w:r w:rsidRPr="00FB45F2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: work = (s == "n" || s == "");</w:t>
      </w:r>
    </w:p>
    <w:p w14:paraId="37A9BEFC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} </w:t>
      </w:r>
      <w:proofErr w:type="spellStart"/>
      <w:r w:rsidRPr="00FB45F2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while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(</w:t>
      </w:r>
      <w:proofErr w:type="spellStart"/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work</w:t>
      </w:r>
      <w:proofErr w:type="spellEnd"/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;</w:t>
      </w:r>
    </w:p>
    <w:p w14:paraId="0610990D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}</w:t>
      </w:r>
    </w:p>
    <w:p w14:paraId="45CC307C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}</w:t>
      </w:r>
    </w:p>
    <w:p w14:paraId="456CD7B1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FB45F2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}</w:t>
      </w:r>
    </w:p>
    <w:p w14:paraId="0719BF59" w14:textId="77777777" w:rsidR="00CD4B79" w:rsidRDefault="00CD4B79" w:rsidP="00FE6424">
      <w:pPr>
        <w:jc w:val="both"/>
        <w:rPr>
          <w:rFonts w:cstheme="minorHAnsi"/>
          <w:b/>
          <w:sz w:val="24"/>
          <w:szCs w:val="24"/>
        </w:rPr>
      </w:pPr>
    </w:p>
    <w:p w14:paraId="1AA691FB" w14:textId="77777777" w:rsidR="00FB45F2" w:rsidRDefault="00FB45F2" w:rsidP="00FE6424">
      <w:pPr>
        <w:jc w:val="both"/>
        <w:rPr>
          <w:rFonts w:cstheme="minorHAnsi"/>
          <w:b/>
          <w:sz w:val="24"/>
          <w:szCs w:val="24"/>
        </w:rPr>
      </w:pPr>
    </w:p>
    <w:p w14:paraId="08DA314E" w14:textId="77777777" w:rsidR="00FB45F2" w:rsidRDefault="00FB45F2" w:rsidP="00FE6424">
      <w:pPr>
        <w:jc w:val="both"/>
        <w:rPr>
          <w:rFonts w:cstheme="minorHAnsi"/>
          <w:b/>
          <w:sz w:val="24"/>
          <w:szCs w:val="24"/>
        </w:rPr>
      </w:pPr>
    </w:p>
    <w:p w14:paraId="46C63C62" w14:textId="033AFBCA" w:rsidR="005D7901" w:rsidRDefault="005D7901" w:rsidP="00FE6424">
      <w:pPr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3. Тест работы</w:t>
      </w:r>
    </w:p>
    <w:p w14:paraId="3E58FC73" w14:textId="035D21DC" w:rsidR="00561CD6" w:rsidRDefault="00561CD6" w:rsidP="00FE642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При первом запуске </w:t>
      </w:r>
      <w:r w:rsidR="00FB45F2">
        <w:rPr>
          <w:rFonts w:cstheme="minorHAnsi"/>
          <w:sz w:val="24"/>
          <w:szCs w:val="24"/>
        </w:rPr>
        <w:t>показывается главное меню:</w:t>
      </w:r>
    </w:p>
    <w:p w14:paraId="26E8B669" w14:textId="5E238F13" w:rsidR="00FB45F2" w:rsidRPr="00FB45F2" w:rsidRDefault="00FB45F2" w:rsidP="00FB45F2">
      <w:p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 w:rsidRPr="00FB45F2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ыберите фигуру:</w:t>
      </w:r>
    </w:p>
    <w:p w14:paraId="1534C032" w14:textId="3E69870A" w:rsidR="00FB45F2" w:rsidRPr="00FB45F2" w:rsidRDefault="00FB45F2" w:rsidP="00FB45F2">
      <w:p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 w:rsidRPr="00FB45F2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 xml:space="preserve">1 | </w:t>
      </w:r>
      <w:r w:rsidRPr="00FB45F2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Прямоугольник</w:t>
      </w:r>
    </w:p>
    <w:p w14:paraId="716E7002" w14:textId="330B39F8" w:rsidR="00FB45F2" w:rsidRPr="00FB45F2" w:rsidRDefault="00FB45F2" w:rsidP="00FB45F2">
      <w:p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 w:rsidRPr="00FB45F2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2 | Квадрат</w:t>
      </w:r>
    </w:p>
    <w:p w14:paraId="50BBA766" w14:textId="52C08B1E" w:rsidR="00FB45F2" w:rsidRDefault="00FB45F2" w:rsidP="00FB45F2">
      <w:p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 w:rsidRPr="00FB45F2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3 </w:t>
      </w:r>
      <w:r w:rsidRPr="00FB45F2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 xml:space="preserve">| </w:t>
      </w:r>
      <w:r w:rsidRPr="00FB45F2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Круг</w:t>
      </w:r>
    </w:p>
    <w:p w14:paraId="3FA5E872" w14:textId="5AD3427E" w:rsidR="00FB45F2" w:rsidRDefault="00FB45F2" w:rsidP="00FB45F2">
      <w:p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lang w:val="en-US"/>
        </w:rPr>
      </w:pPr>
    </w:p>
    <w:p w14:paraId="4B7E6545" w14:textId="12A37777" w:rsidR="00A76EC3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1. Если выбрать первый пункт, то последовательно будет предложено ввести </w:t>
      </w:r>
      <w:r>
        <w:rPr>
          <w:rFonts w:cstheme="minorHAnsi"/>
          <w:color w:val="000000" w:themeColor="text1"/>
          <w:sz w:val="24"/>
          <w:szCs w:val="24"/>
          <w:lang w:val="en-US"/>
        </w:rPr>
        <w:t>width</w:t>
      </w:r>
      <w:r w:rsidRPr="00E81DC9">
        <w:rPr>
          <w:rFonts w:cstheme="minorHAnsi"/>
          <w:color w:val="000000" w:themeColor="text1"/>
          <w:sz w:val="24"/>
          <w:szCs w:val="24"/>
        </w:rPr>
        <w:t xml:space="preserve"> </w:t>
      </w:r>
      <w:r>
        <w:rPr>
          <w:rFonts w:cstheme="minorHAnsi"/>
          <w:color w:val="000000" w:themeColor="text1"/>
          <w:sz w:val="24"/>
          <w:szCs w:val="24"/>
        </w:rPr>
        <w:t xml:space="preserve">и </w:t>
      </w:r>
      <w:r>
        <w:rPr>
          <w:rFonts w:cstheme="minorHAnsi"/>
          <w:color w:val="000000" w:themeColor="text1"/>
          <w:sz w:val="24"/>
          <w:szCs w:val="24"/>
          <w:lang w:val="en-US"/>
        </w:rPr>
        <w:t>height</w:t>
      </w:r>
      <w:r w:rsidRPr="00E81DC9">
        <w:rPr>
          <w:rFonts w:cstheme="minorHAnsi"/>
          <w:color w:val="000000" w:themeColor="text1"/>
          <w:sz w:val="24"/>
          <w:szCs w:val="24"/>
        </w:rPr>
        <w:t xml:space="preserve"> </w:t>
      </w:r>
      <w:r>
        <w:rPr>
          <w:rFonts w:cstheme="minorHAnsi"/>
          <w:color w:val="000000" w:themeColor="text1"/>
          <w:sz w:val="24"/>
          <w:szCs w:val="24"/>
        </w:rPr>
        <w:t>будущего прямоугольника.</w:t>
      </w:r>
    </w:p>
    <w:p w14:paraId="3EADBE4E" w14:textId="77777777" w:rsid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18DC743A" w14:textId="7D1574FD" w:rsidR="00E81DC9" w:rsidRPr="00E81DC9" w:rsidRDefault="00E81DC9" w:rsidP="00FE1021">
      <w:pPr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  <w:highlight w:val="black"/>
          <w:lang w:val="en-US"/>
        </w:rPr>
      </w:pPr>
      <w:r w:rsidRPr="00E81DC9">
        <w:rPr>
          <w:rFonts w:cstheme="minorHAnsi"/>
          <w:color w:val="FFFFFF" w:themeColor="background1"/>
          <w:sz w:val="24"/>
          <w:szCs w:val="24"/>
          <w:highlight w:val="black"/>
          <w:lang w:val="en-US"/>
        </w:rPr>
        <w:t>Enter width</w:t>
      </w:r>
      <w:r w:rsidRPr="00E81DC9">
        <w:rPr>
          <w:rFonts w:cstheme="minorHAnsi"/>
          <w:color w:val="FFFFFF" w:themeColor="background1"/>
          <w:sz w:val="24"/>
          <w:szCs w:val="24"/>
          <w:highlight w:val="black"/>
        </w:rPr>
        <w:t xml:space="preserve">: </w:t>
      </w:r>
      <w:r w:rsidRPr="00E81DC9">
        <w:rPr>
          <w:rFonts w:cstheme="minorHAnsi"/>
          <w:color w:val="FFFFFF" w:themeColor="background1"/>
          <w:sz w:val="24"/>
          <w:szCs w:val="24"/>
          <w:highlight w:val="black"/>
          <w:lang w:val="en-US"/>
        </w:rPr>
        <w:t>10</w:t>
      </w:r>
    </w:p>
    <w:p w14:paraId="3B3603A0" w14:textId="34CD2C0F" w:rsidR="00E81DC9" w:rsidRPr="00E81DC9" w:rsidRDefault="00E81DC9" w:rsidP="00FE1021">
      <w:pPr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  <w:highlight w:val="black"/>
          <w:lang w:val="en-US"/>
        </w:rPr>
      </w:pPr>
      <w:r w:rsidRPr="00E81DC9">
        <w:rPr>
          <w:rFonts w:cstheme="minorHAnsi"/>
          <w:color w:val="FFFFFF" w:themeColor="background1"/>
          <w:sz w:val="24"/>
          <w:szCs w:val="24"/>
          <w:highlight w:val="black"/>
          <w:lang w:val="en-US"/>
        </w:rPr>
        <w:t>Enter height</w:t>
      </w:r>
      <w:r w:rsidRPr="00E81DC9">
        <w:rPr>
          <w:rFonts w:cstheme="minorHAnsi"/>
          <w:color w:val="FFFFFF" w:themeColor="background1"/>
          <w:sz w:val="24"/>
          <w:szCs w:val="24"/>
          <w:highlight w:val="black"/>
        </w:rPr>
        <w:t>: 20</w:t>
      </w:r>
    </w:p>
    <w:p w14:paraId="3E200926" w14:textId="53F5EEC1" w:rsidR="00E81DC9" w:rsidRPr="00E81DC9" w:rsidRDefault="00E81DC9" w:rsidP="00FE1021">
      <w:pPr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  <w:lang w:val="en-US"/>
        </w:rPr>
      </w:pPr>
      <w:r w:rsidRPr="00E81DC9">
        <w:rPr>
          <w:rFonts w:cstheme="minorHAnsi"/>
          <w:color w:val="FFFFFF" w:themeColor="background1"/>
          <w:sz w:val="24"/>
          <w:szCs w:val="24"/>
          <w:highlight w:val="black"/>
          <w:lang w:val="en-US"/>
        </w:rPr>
        <w:t>Rectangle</w:t>
      </w:r>
      <w:r w:rsidRPr="00E81DC9">
        <w:rPr>
          <w:rFonts w:cstheme="minorHAnsi"/>
          <w:color w:val="FFFFFF" w:themeColor="background1"/>
          <w:sz w:val="24"/>
          <w:szCs w:val="24"/>
          <w:highlight w:val="black"/>
        </w:rPr>
        <w:t xml:space="preserve">: </w:t>
      </w:r>
      <w:r w:rsidRPr="00E81DC9">
        <w:rPr>
          <w:rFonts w:cstheme="minorHAnsi"/>
          <w:color w:val="FFFFFF" w:themeColor="background1"/>
          <w:sz w:val="24"/>
          <w:szCs w:val="24"/>
          <w:highlight w:val="black"/>
          <w:lang w:val="en-US"/>
        </w:rPr>
        <w:t>Area = 200</w:t>
      </w:r>
    </w:p>
    <w:p w14:paraId="1CD54FD0" w14:textId="301E8D46" w:rsid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1F1E7A2B" w14:textId="46D31BA7" w:rsid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В конечном итоге будет выведена площадь нашего прямоугольника.</w:t>
      </w:r>
    </w:p>
    <w:p w14:paraId="2BD89D27" w14:textId="3B9C13F0" w:rsid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6DB5B687" w14:textId="71EE5D94" w:rsid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2. Если выбрать второй пункт, то будет предложено ввести </w:t>
      </w:r>
      <w:r>
        <w:rPr>
          <w:rFonts w:cstheme="minorHAnsi"/>
          <w:color w:val="000000" w:themeColor="text1"/>
          <w:sz w:val="24"/>
          <w:szCs w:val="24"/>
          <w:lang w:val="en-US"/>
        </w:rPr>
        <w:t>side</w:t>
      </w:r>
      <w:r>
        <w:rPr>
          <w:rFonts w:cstheme="minorHAnsi"/>
          <w:color w:val="000000" w:themeColor="text1"/>
          <w:sz w:val="24"/>
          <w:szCs w:val="24"/>
        </w:rPr>
        <w:t xml:space="preserve"> будущего квадрата.</w:t>
      </w:r>
    </w:p>
    <w:p w14:paraId="6088E967" w14:textId="7F6F1152" w:rsid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62F86F1F" w14:textId="0A8C42A1" w:rsidR="00E81DC9" w:rsidRPr="00E81DC9" w:rsidRDefault="00E81DC9" w:rsidP="00FE1021">
      <w:pPr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  <w:highlight w:val="black"/>
          <w:lang w:val="en-US"/>
        </w:rPr>
      </w:pPr>
      <w:r w:rsidRPr="00E81DC9">
        <w:rPr>
          <w:rFonts w:cstheme="minorHAnsi"/>
          <w:color w:val="FFFFFF" w:themeColor="background1"/>
          <w:sz w:val="24"/>
          <w:szCs w:val="24"/>
          <w:highlight w:val="black"/>
          <w:lang w:val="en-US"/>
        </w:rPr>
        <w:t>Enter side</w:t>
      </w:r>
      <w:r w:rsidRPr="00E81DC9">
        <w:rPr>
          <w:rFonts w:cstheme="minorHAnsi"/>
          <w:color w:val="FFFFFF" w:themeColor="background1"/>
          <w:sz w:val="24"/>
          <w:szCs w:val="24"/>
          <w:highlight w:val="black"/>
        </w:rPr>
        <w:t xml:space="preserve">: </w:t>
      </w:r>
      <w:r w:rsidRPr="00E81DC9">
        <w:rPr>
          <w:rFonts w:cstheme="minorHAnsi"/>
          <w:color w:val="FFFFFF" w:themeColor="background1"/>
          <w:sz w:val="24"/>
          <w:szCs w:val="24"/>
          <w:highlight w:val="black"/>
          <w:lang w:val="en-US"/>
        </w:rPr>
        <w:t>20</w:t>
      </w:r>
    </w:p>
    <w:p w14:paraId="41E4C6C5" w14:textId="2D2E0406" w:rsidR="00E81DC9" w:rsidRPr="00E81DC9" w:rsidRDefault="00E81DC9" w:rsidP="00FE1021">
      <w:pPr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E81DC9">
        <w:rPr>
          <w:rFonts w:cstheme="minorHAnsi"/>
          <w:color w:val="FFFFFF" w:themeColor="background1"/>
          <w:sz w:val="24"/>
          <w:szCs w:val="24"/>
          <w:highlight w:val="black"/>
          <w:lang w:val="en-US"/>
        </w:rPr>
        <w:t>Square</w:t>
      </w:r>
      <w:r w:rsidRPr="00E81DC9">
        <w:rPr>
          <w:rFonts w:cstheme="minorHAnsi"/>
          <w:color w:val="FFFFFF" w:themeColor="background1"/>
          <w:sz w:val="24"/>
          <w:szCs w:val="24"/>
          <w:highlight w:val="black"/>
        </w:rPr>
        <w:t xml:space="preserve">: </w:t>
      </w:r>
      <w:r w:rsidRPr="00E81DC9">
        <w:rPr>
          <w:rFonts w:cstheme="minorHAnsi"/>
          <w:color w:val="FFFFFF" w:themeColor="background1"/>
          <w:sz w:val="24"/>
          <w:szCs w:val="24"/>
          <w:highlight w:val="black"/>
          <w:lang w:val="en-US"/>
        </w:rPr>
        <w:t>Area = 400</w:t>
      </w:r>
    </w:p>
    <w:p w14:paraId="595D1BD1" w14:textId="6400FF42" w:rsid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154D7B1E" w14:textId="608F6F4E" w:rsid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В конечном итоге будет выведена площадь нашего квадрата.</w:t>
      </w:r>
    </w:p>
    <w:p w14:paraId="79ADE749" w14:textId="1F8EE790" w:rsid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48564585" w14:textId="3471FAC4" w:rsid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3. Если выбрать третий пункт, то будет предложено ввести </w:t>
      </w:r>
      <w:r>
        <w:rPr>
          <w:rFonts w:cstheme="minorHAnsi"/>
          <w:color w:val="000000" w:themeColor="text1"/>
          <w:sz w:val="24"/>
          <w:szCs w:val="24"/>
          <w:lang w:val="en-US"/>
        </w:rPr>
        <w:t>radius</w:t>
      </w:r>
      <w:r>
        <w:rPr>
          <w:rFonts w:cstheme="minorHAnsi"/>
          <w:color w:val="000000" w:themeColor="text1"/>
          <w:sz w:val="24"/>
          <w:szCs w:val="24"/>
        </w:rPr>
        <w:t xml:space="preserve"> нашего будущего круга.</w:t>
      </w:r>
    </w:p>
    <w:p w14:paraId="13ADEF52" w14:textId="12C2E686" w:rsid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5A124BF7" w14:textId="6F9940A8" w:rsid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lang w:val="en-US"/>
        </w:rPr>
      </w:pPr>
      <w:r>
        <w:rPr>
          <w:rFonts w:cstheme="minorHAnsi"/>
          <w:color w:val="000000" w:themeColor="text1"/>
          <w:sz w:val="24"/>
          <w:szCs w:val="24"/>
          <w:lang w:val="en-US"/>
        </w:rPr>
        <w:t>Enter radius</w:t>
      </w:r>
      <w:r>
        <w:rPr>
          <w:rFonts w:cstheme="minorHAnsi"/>
          <w:color w:val="000000" w:themeColor="text1"/>
          <w:sz w:val="24"/>
          <w:szCs w:val="24"/>
        </w:rPr>
        <w:t xml:space="preserve">: </w:t>
      </w:r>
      <w:r>
        <w:rPr>
          <w:rFonts w:cstheme="minorHAnsi"/>
          <w:color w:val="000000" w:themeColor="text1"/>
          <w:sz w:val="24"/>
          <w:szCs w:val="24"/>
          <w:lang w:val="en-US"/>
        </w:rPr>
        <w:t>10</w:t>
      </w:r>
    </w:p>
    <w:p w14:paraId="65525029" w14:textId="29933589" w:rsid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lang w:val="en-US"/>
        </w:rPr>
      </w:pPr>
      <w:r>
        <w:rPr>
          <w:rFonts w:cstheme="minorHAnsi"/>
          <w:color w:val="000000" w:themeColor="text1"/>
          <w:sz w:val="24"/>
          <w:szCs w:val="24"/>
          <w:lang w:val="en-US"/>
        </w:rPr>
        <w:t>Circle</w:t>
      </w:r>
      <w:r>
        <w:rPr>
          <w:rFonts w:cstheme="minorHAnsi"/>
          <w:color w:val="000000" w:themeColor="text1"/>
          <w:sz w:val="24"/>
          <w:szCs w:val="24"/>
        </w:rPr>
        <w:t xml:space="preserve">: </w:t>
      </w:r>
      <w:r>
        <w:rPr>
          <w:rFonts w:cstheme="minorHAnsi"/>
          <w:color w:val="000000" w:themeColor="text1"/>
          <w:sz w:val="24"/>
          <w:szCs w:val="24"/>
          <w:lang w:val="en-US"/>
        </w:rPr>
        <w:t xml:space="preserve">Area </w:t>
      </w:r>
      <w:r>
        <w:rPr>
          <w:rFonts w:cstheme="minorHAnsi"/>
          <w:color w:val="000000" w:themeColor="text1"/>
          <w:sz w:val="24"/>
          <w:szCs w:val="24"/>
        </w:rPr>
        <w:t xml:space="preserve">= </w:t>
      </w:r>
      <w:r>
        <w:rPr>
          <w:rFonts w:cstheme="minorHAnsi"/>
          <w:color w:val="000000" w:themeColor="text1"/>
          <w:sz w:val="24"/>
          <w:szCs w:val="24"/>
          <w:lang w:val="en-US"/>
        </w:rPr>
        <w:t>314</w:t>
      </w:r>
      <w:r>
        <w:rPr>
          <w:rFonts w:cstheme="minorHAnsi"/>
          <w:color w:val="000000" w:themeColor="text1"/>
          <w:sz w:val="24"/>
          <w:szCs w:val="24"/>
        </w:rPr>
        <w:t xml:space="preserve">, </w:t>
      </w:r>
      <w:r>
        <w:rPr>
          <w:rFonts w:cstheme="minorHAnsi"/>
          <w:color w:val="000000" w:themeColor="text1"/>
          <w:sz w:val="24"/>
          <w:szCs w:val="24"/>
          <w:lang w:val="en-US"/>
        </w:rPr>
        <w:t>159265358979</w:t>
      </w:r>
    </w:p>
    <w:p w14:paraId="0F799DAB" w14:textId="47A254E1" w:rsid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79E91DFA" w14:textId="51DF21F4" w:rsid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В конечно итоге будет выведена площадь нашего круга.</w:t>
      </w:r>
    </w:p>
    <w:p w14:paraId="7091106E" w14:textId="77777777" w:rsidR="00E81DC9" w:rsidRPr="00E64092" w:rsidRDefault="00E81DC9" w:rsidP="00E81DC9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E64092">
        <w:rPr>
          <w:rFonts w:cstheme="minorHAnsi"/>
          <w:sz w:val="24"/>
          <w:szCs w:val="24"/>
        </w:rPr>
        <w:t>После решения квадратного уравнения программа спрашивает у пользователя:</w:t>
      </w:r>
    </w:p>
    <w:p w14:paraId="08303DA2" w14:textId="77777777" w:rsidR="00E81DC9" w:rsidRDefault="00E81DC9" w:rsidP="00E81DC9">
      <w:pPr>
        <w:spacing w:after="0" w:line="240" w:lineRule="auto"/>
        <w:jc w:val="both"/>
        <w:rPr>
          <w:rFonts w:asciiTheme="majorHAnsi" w:hAnsiTheme="majorHAnsi" w:cstheme="minorHAnsi"/>
          <w:sz w:val="24"/>
          <w:szCs w:val="24"/>
        </w:rPr>
      </w:pPr>
    </w:p>
    <w:p w14:paraId="3DB91218" w14:textId="77777777" w:rsidR="00E81DC9" w:rsidRPr="00355A08" w:rsidRDefault="00E81DC9" w:rsidP="00E81DC9">
      <w:p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</w:rPr>
      </w:pP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Exit</w:t>
      </w:r>
      <w:r w:rsidRPr="00E81DC9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? </w:t>
      </w: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(1</w:t>
      </w:r>
      <w:r w:rsidRPr="00E81DC9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/0</w:t>
      </w: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)</w:t>
      </w:r>
    </w:p>
    <w:p w14:paraId="7FF7FCEE" w14:textId="77777777" w:rsidR="00E81DC9" w:rsidRDefault="00E81DC9" w:rsidP="00E81DC9">
      <w:pPr>
        <w:spacing w:after="0" w:line="240" w:lineRule="auto"/>
        <w:jc w:val="both"/>
        <w:rPr>
          <w:rFonts w:asciiTheme="majorHAnsi" w:hAnsiTheme="majorHAnsi" w:cstheme="minorHAnsi"/>
          <w:sz w:val="24"/>
          <w:szCs w:val="24"/>
        </w:rPr>
      </w:pPr>
    </w:p>
    <w:p w14:paraId="67AF2AF9" w14:textId="77777777" w:rsidR="00E81DC9" w:rsidRPr="00E64092" w:rsidRDefault="00E81DC9" w:rsidP="00E81DC9">
      <w:pPr>
        <w:spacing w:after="0" w:line="240" w:lineRule="auto"/>
        <w:jc w:val="both"/>
        <w:rPr>
          <w:rFonts w:cstheme="minorHAnsi"/>
          <w:sz w:val="24"/>
          <w:szCs w:val="24"/>
        </w:rPr>
      </w:pPr>
      <w:bookmarkStart w:id="2" w:name="_GoBack"/>
      <w:r w:rsidRPr="00E64092">
        <w:rPr>
          <w:rFonts w:cstheme="minorHAnsi"/>
          <w:sz w:val="24"/>
          <w:szCs w:val="24"/>
        </w:rPr>
        <w:t>1 – выйти из программы</w:t>
      </w:r>
    </w:p>
    <w:p w14:paraId="46107DAE" w14:textId="77777777" w:rsidR="00E81DC9" w:rsidRPr="00E64092" w:rsidRDefault="00E81DC9" w:rsidP="00E81DC9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E64092">
        <w:rPr>
          <w:rFonts w:cstheme="minorHAnsi"/>
          <w:sz w:val="24"/>
          <w:szCs w:val="24"/>
        </w:rPr>
        <w:t>0 – продолжить работу с программой</w:t>
      </w:r>
    </w:p>
    <w:bookmarkEnd w:id="2"/>
    <w:p w14:paraId="6E2A872F" w14:textId="77777777" w:rsidR="00E81DC9" w:rsidRP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sectPr w:rsidR="00E81DC9" w:rsidRPr="00E81DC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onsolas"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C65D9"/>
    <w:multiLevelType w:val="hybridMultilevel"/>
    <w:tmpl w:val="7AC2F4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87E06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C417630"/>
    <w:multiLevelType w:val="hybridMultilevel"/>
    <w:tmpl w:val="800EF6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AE1877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56F0"/>
    <w:rsid w:val="00355A08"/>
    <w:rsid w:val="00392508"/>
    <w:rsid w:val="00561CD6"/>
    <w:rsid w:val="005D7901"/>
    <w:rsid w:val="006F6E10"/>
    <w:rsid w:val="00A76EC3"/>
    <w:rsid w:val="00CD4B79"/>
    <w:rsid w:val="00E64092"/>
    <w:rsid w:val="00E81DC9"/>
    <w:rsid w:val="00FB45F2"/>
    <w:rsid w:val="00FE1021"/>
    <w:rsid w:val="00FE6424"/>
    <w:rsid w:val="00FF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12DD2"/>
  <w15:chartTrackingRefBased/>
  <w15:docId w15:val="{1A682701-4B75-44BA-A544-5C857C28C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0"/>
    <w:link w:val="20"/>
    <w:uiPriority w:val="9"/>
    <w:unhideWhenUsed/>
    <w:qFormat/>
    <w:rsid w:val="00FE642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FE6424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40">
    <w:name w:val="Заголовок 4 Знак"/>
    <w:basedOn w:val="a1"/>
    <w:link w:val="4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customStyle="1" w:styleId="Compact">
    <w:name w:val="Compact"/>
    <w:basedOn w:val="a0"/>
    <w:qFormat/>
    <w:rsid w:val="00FE6424"/>
    <w:pPr>
      <w:spacing w:before="36" w:after="36" w:line="240" w:lineRule="auto"/>
    </w:pPr>
    <w:rPr>
      <w:sz w:val="24"/>
      <w:szCs w:val="24"/>
      <w:lang w:val="en-US"/>
    </w:rPr>
  </w:style>
  <w:style w:type="paragraph" w:styleId="a0">
    <w:name w:val="Body Text"/>
    <w:basedOn w:val="a"/>
    <w:link w:val="a4"/>
    <w:uiPriority w:val="99"/>
    <w:semiHidden/>
    <w:unhideWhenUsed/>
    <w:rsid w:val="00FE6424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FE6424"/>
  </w:style>
  <w:style w:type="paragraph" w:styleId="a5">
    <w:name w:val="List Paragraph"/>
    <w:basedOn w:val="a"/>
    <w:uiPriority w:val="34"/>
    <w:qFormat/>
    <w:rsid w:val="00FE6424"/>
    <w:pPr>
      <w:spacing w:after="200" w:line="276" w:lineRule="auto"/>
      <w:ind w:left="720"/>
      <w:contextualSpacing/>
    </w:pPr>
    <w:rPr>
      <w:rFonts w:eastAsia="Times New Roman" w:cs="Times New Roman"/>
    </w:rPr>
  </w:style>
  <w:style w:type="paragraph" w:styleId="HTML">
    <w:name w:val="HTML Preformatted"/>
    <w:basedOn w:val="a"/>
    <w:link w:val="HTML0"/>
    <w:uiPriority w:val="99"/>
    <w:semiHidden/>
    <w:unhideWhenUsed/>
    <w:rsid w:val="00CD4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CD4B79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891</Words>
  <Characters>5080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iSRaiN</dc:creator>
  <cp:keywords/>
  <dc:description/>
  <cp:lastModifiedBy>HeliSRaiN</cp:lastModifiedBy>
  <cp:revision>18</cp:revision>
  <dcterms:created xsi:type="dcterms:W3CDTF">2017-11-29T13:06:00Z</dcterms:created>
  <dcterms:modified xsi:type="dcterms:W3CDTF">2017-11-29T13:36:00Z</dcterms:modified>
</cp:coreProperties>
</file>